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008" w:rsidRPr="00B01FFE" w:rsidRDefault="006A1422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laskan Clam Survey: Coastal Alaskan Clam Populations</w:t>
      </w:r>
    </w:p>
    <w:p w:rsidR="001470EC" w:rsidRDefault="001470EC" w:rsidP="001470EC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290E9F">
        <w:rPr>
          <w:rFonts w:ascii="Times New Roman" w:hAnsi="Times New Roman" w:cs="Times New Roman"/>
          <w:b/>
          <w:sz w:val="24"/>
        </w:rPr>
        <w:t>Photo Guide</w:t>
      </w:r>
    </w:p>
    <w:p w:rsidR="00FC0DC4" w:rsidRPr="00290E9F" w:rsidRDefault="00FC0DC4" w:rsidP="001470E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rom Common seashore animals of Southeastern Alaska: A field guide by Aaron Baldwin</w:t>
      </w:r>
    </w:p>
    <w:p w:rsidR="001470EC" w:rsidRDefault="001470EC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67054" cy="2085840"/>
            <wp:effectExtent l="0" t="0" r="0" b="0"/>
            <wp:docPr id="1" name="Picture 1" descr="A picture containing invertebrate, animal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ilacastrensis - Copy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023" cy="209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43200" cy="2081463"/>
            <wp:effectExtent l="0" t="0" r="0" b="0"/>
            <wp:docPr id="3" name="Picture 3" descr="A picture containing animal, invertebrate, mollusk, sitting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guluscarpenteri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107" cy="211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66695" cy="2216980"/>
            <wp:effectExtent l="0" t="0" r="0" b="0"/>
            <wp:docPr id="4" name="Picture 4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gulusmodest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773" cy="223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89717" cy="2194161"/>
            <wp:effectExtent l="0" t="0" r="6350" b="0"/>
            <wp:docPr id="5" name="Picture 5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gulusnuculoide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799" cy="221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2798859" cy="2222088"/>
            <wp:effectExtent l="0" t="0" r="1905" b="6985"/>
            <wp:docPr id="6" name="Picture 6" descr="A picture containing weapo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talispretiosu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861" cy="223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51151" cy="2188828"/>
            <wp:effectExtent l="0" t="0" r="0" b="2540"/>
            <wp:docPr id="7" name="Picture 7" descr="A picture containing animal, invertebrate, mollusk, dar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starteelliptic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559" cy="221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58848" cy="2202511"/>
            <wp:effectExtent l="0" t="0" r="0" b="7620"/>
            <wp:docPr id="8" name="Picture 8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tarteesquimalti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004" cy="222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12933" cy="2236249"/>
            <wp:effectExtent l="0" t="0" r="6985" b="0"/>
            <wp:docPr id="9" name="Picture 9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xinospidaserricata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235" cy="2256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70421" cy="2300097"/>
            <wp:effectExtent l="0" t="0" r="6350" b="5080"/>
            <wp:docPr id="10" name="Picture 10" descr="A picture containing animal, invertebrate, indoor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ankiasetacea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709" cy="230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08092" cy="2313830"/>
            <wp:effectExtent l="0" t="0" r="6985" b="0"/>
            <wp:docPr id="11" name="Picture 11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hlamyshastat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453" cy="232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2894275" cy="2336953"/>
            <wp:effectExtent l="0" t="0" r="1905" b="6350"/>
            <wp:docPr id="12" name="Picture 12" descr="A picture containing animal, mollusk, invertebrate, indoor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hlamysrubida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0091" cy="2349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68645" cy="2313830"/>
            <wp:effectExtent l="0" t="0" r="8255" b="0"/>
            <wp:docPr id="13" name="Picture 13" descr="A picture containing animal, invertebrate, ground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inocardiumnuttalii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258" cy="234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98859" cy="2257541"/>
            <wp:effectExtent l="0" t="0" r="1905" b="0"/>
            <wp:docPr id="14" name="Picture 14" descr="A picture containing animal, invertebrate, mollusk, cl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mpsomyaxsubdiaphana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8354" cy="227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65837" cy="2232420"/>
            <wp:effectExtent l="0" t="0" r="6350" b="0"/>
            <wp:docPr id="15" name="Picture 15" descr="A picture containing animal, indoor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assadomagigantea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390" cy="2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12693" cy="2266122"/>
            <wp:effectExtent l="0" t="0" r="6985" b="1270"/>
            <wp:docPr id="16" name="Picture 16" descr="A picture containing indoor, animal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assostreagigas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169" cy="227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46567" cy="2299628"/>
            <wp:effectExtent l="0" t="0" r="0" b="5715"/>
            <wp:docPr id="17" name="Picture 17" descr="A picture containing animal, mollusk, invertebrate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ryptomyacalifornica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631" cy="2315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2854518" cy="2287354"/>
            <wp:effectExtent l="0" t="0" r="3175" b="0"/>
            <wp:docPr id="18" name="Picture 18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nnuculatenuis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130" cy="230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49934" cy="2252793"/>
            <wp:effectExtent l="0" t="0" r="3175" b="0"/>
            <wp:docPr id="19" name="Picture 19" descr="A close up of an animal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entodesmanavicula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743" cy="227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18151" cy="2242268"/>
            <wp:effectExtent l="0" t="0" r="1270" b="5715"/>
            <wp:docPr id="20" name="Picture 20" descr="A picture containing animal, invertebrate, mollusk, blac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aricalifornica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505" cy="224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62470" cy="2274039"/>
            <wp:effectExtent l="0" t="0" r="0" b="0"/>
            <wp:docPr id="21" name="Picture 21" descr="A picture containing indoor, food, sitting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iatellaarctica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458" cy="228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67054" cy="2123265"/>
            <wp:effectExtent l="0" t="0" r="0" b="0"/>
            <wp:docPr id="22" name="Picture 22" descr="A picture containing animal, invertebrate, mollusk, cl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humilariakennerleyi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416" cy="21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66695" cy="2109985"/>
            <wp:effectExtent l="0" t="0" r="0" b="5080"/>
            <wp:docPr id="23" name="Picture 23" descr="A picture containing animal, mollusk, invertebrate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lyonsiacalifornica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74" cy="2129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13358" cy="2226365"/>
            <wp:effectExtent l="0" t="0" r="1905" b="2540"/>
            <wp:docPr id="24" name="Picture 24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acomabalthica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32" cy="22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08461" cy="2289976"/>
            <wp:effectExtent l="0" t="0" r="0" b="0"/>
            <wp:docPr id="25" name="Picture 25" descr="A close up of a roc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comainquinata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7784" cy="229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20180" cy="2361537"/>
            <wp:effectExtent l="0" t="0" r="0" b="1270"/>
            <wp:docPr id="26" name="Picture 26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acomanasuta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542" cy="23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83318" cy="2195611"/>
            <wp:effectExtent l="0" t="0" r="0" b="0"/>
            <wp:docPr id="27" name="Picture 27" descr="A picture containing animal, invertebrate, mollusk, groun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actromerispolynyma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616" cy="221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82348" cy="2305878"/>
            <wp:effectExtent l="0" t="0" r="0" b="0"/>
            <wp:docPr id="28" name="Picture 28" descr="A pile of rocks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modiolusmodiolus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484" cy="231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798859" cy="2120533"/>
            <wp:effectExtent l="0" t="0" r="1905" b="0"/>
            <wp:docPr id="29" name="Picture 29" descr="A picture containing animal, mollusk, indoor, doughnu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usculusdiscor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975" cy="213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70421" cy="2317692"/>
            <wp:effectExtent l="0" t="0" r="6350" b="6985"/>
            <wp:docPr id="30" name="Picture 30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musculusniger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636" cy="233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86323" cy="2286568"/>
            <wp:effectExtent l="0" t="0" r="0" b="0"/>
            <wp:docPr id="31" name="Picture 31" descr="A picture containing animal, outdoor, invertebrat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myaarenaria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7641" cy="229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14762" cy="2138727"/>
            <wp:effectExtent l="0" t="0" r="5080" b="0"/>
            <wp:docPr id="32" name="Picture 32" descr="A close up of a snail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myatruncata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539" cy="215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54518" cy="2142437"/>
            <wp:effectExtent l="0" t="0" r="3175" b="0"/>
            <wp:docPr id="33" name="Picture 33" descr="A picture containing animal, reptil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mytiluscalifornianus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2" cy="216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30664" cy="2296811"/>
            <wp:effectExtent l="0" t="0" r="8255" b="8255"/>
            <wp:docPr id="34" name="Picture 34" descr="A picture containing animal, invertebrate, mollusk, mussel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mytilustrossulus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627" cy="231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34031" cy="2371515"/>
            <wp:effectExtent l="0" t="0" r="0" b="0"/>
            <wp:docPr id="35" name="Picture 35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nuculanapernula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082" cy="238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94275" cy="2298030"/>
            <wp:effectExtent l="0" t="0" r="1905" b="7620"/>
            <wp:docPr id="36" name="Picture 36" descr="A picture containing animal, invertebrate, mollusk, foo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ndorabilirata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277" cy="23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18129" cy="2377019"/>
            <wp:effectExtent l="0" t="0" r="0" b="4445"/>
            <wp:docPr id="37" name="Picture 37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ndorafilosa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265" cy="238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34031" cy="2397084"/>
            <wp:effectExtent l="0" t="0" r="0" b="3810"/>
            <wp:docPr id="38" name="Picture 38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nopeaabrupta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306" cy="240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73937" cy="2393342"/>
            <wp:effectExtent l="0" t="0" r="0" b="6985"/>
            <wp:docPr id="39" name="Picture 39" descr="A picture containing animal, invertebrate, mollus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rvamussiumalaskense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433" cy="240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49934" cy="2228553"/>
            <wp:effectExtent l="0" t="0" r="3175" b="635"/>
            <wp:docPr id="40" name="Picture 40" descr="A picture containing animal, mollusk, invertebrate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atinopectencaurinus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771" cy="224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65837" cy="2260307"/>
            <wp:effectExtent l="0" t="0" r="6350" b="6985"/>
            <wp:docPr id="42" name="Picture 42" descr="A picture containing animal, mollusk, invertebrat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rotothacastaminea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414" cy="226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75906" cy="2353586"/>
            <wp:effectExtent l="0" t="0" r="1270" b="8890"/>
            <wp:docPr id="43" name="Picture 43" descr="A picture containing animal, invertebrate, mollusk, cl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axidomusgiganteu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649" cy="23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49934" cy="2382137"/>
            <wp:effectExtent l="0" t="0" r="3175" b="0"/>
            <wp:docPr id="44" name="Picture 44" descr="A picture containing invertebrate, animal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emelerubropicta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720" cy="238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820529" cy="2329732"/>
            <wp:effectExtent l="0" t="0" r="0" b="0"/>
            <wp:docPr id="45" name="Picture 45" descr="A picture containing animal, mollusk, invertebrate, appl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erripesgroenlandica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6302" cy="234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3061252" cy="2331417"/>
            <wp:effectExtent l="0" t="0" r="6350" b="0"/>
            <wp:docPr id="46" name="Picture 46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erripeslaperousi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574" cy="2342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34145" cy="2234316"/>
            <wp:effectExtent l="0" t="0" r="0" b="0"/>
            <wp:docPr id="47" name="Picture 47" descr="A picture containing animal, invertebrate, mollusk, mussel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iliquapatula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810" cy="224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73788" cy="2233587"/>
            <wp:effectExtent l="0" t="0" r="0" b="0"/>
            <wp:docPr id="48" name="Picture 48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tresuscapax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614" cy="225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53747" cy="2369489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turtoniaminuta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248" cy="238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635049" cy="2122998"/>
            <wp:effectExtent l="0" t="0" r="0" b="0"/>
            <wp:docPr id="50" name="Picture 50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yoldiahyperborea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718" cy="2129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2988937" cy="2266122"/>
            <wp:effectExtent l="0" t="0" r="2540" b="1270"/>
            <wp:docPr id="51" name="Picture 51" descr="A picture containing animal, invertebrate, mollusk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zirfaeapilbryi.JP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845" cy="227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0EC" w:rsidRDefault="001470EC" w:rsidP="001470EC">
      <w:pPr>
        <w:rPr>
          <w:rFonts w:ascii="Times New Roman" w:hAnsi="Times New Roman" w:cs="Times New Roman"/>
          <w:sz w:val="24"/>
        </w:rPr>
      </w:pPr>
    </w:p>
    <w:p w:rsidR="00ED473E" w:rsidRPr="00ED473E" w:rsidRDefault="00ED473E" w:rsidP="001470EC">
      <w:pPr>
        <w:rPr>
          <w:rFonts w:ascii="Times New Roman" w:hAnsi="Times New Roman" w:cs="Times New Roman"/>
          <w:b/>
          <w:sz w:val="24"/>
        </w:rPr>
      </w:pPr>
      <w:r w:rsidRPr="00ED473E">
        <w:rPr>
          <w:rFonts w:ascii="Times New Roman" w:hAnsi="Times New Roman" w:cs="Times New Roman"/>
          <w:b/>
          <w:sz w:val="24"/>
        </w:rPr>
        <w:t>References</w:t>
      </w:r>
    </w:p>
    <w:p w:rsidR="00ED473E" w:rsidRDefault="00FB625A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aldwin, A. Common seashore animals of southeastern Alaska: A field guide by Aaron Baldwin. 2013.</w:t>
      </w:r>
    </w:p>
    <w:p w:rsidR="00FB625A" w:rsidRDefault="006A1422" w:rsidP="001470EC">
      <w:pPr>
        <w:rPr>
          <w:rFonts w:ascii="Times New Roman" w:hAnsi="Times New Roman" w:cs="Times New Roman"/>
          <w:sz w:val="24"/>
        </w:rPr>
      </w:pPr>
      <w:hyperlink r:id="rId55" w:history="1">
        <w:r w:rsidR="00FB625A" w:rsidRPr="00697A8E">
          <w:rPr>
            <w:rStyle w:val="Hyperlink"/>
            <w:rFonts w:ascii="Times New Roman" w:hAnsi="Times New Roman" w:cs="Times New Roman"/>
            <w:sz w:val="24"/>
          </w:rPr>
          <w:t>http://www.adfg.alaska.gov</w:t>
        </w:r>
      </w:hyperlink>
    </w:p>
    <w:p w:rsidR="00FB625A" w:rsidRDefault="006A1422" w:rsidP="001470EC">
      <w:pPr>
        <w:rPr>
          <w:rFonts w:ascii="Times New Roman" w:hAnsi="Times New Roman" w:cs="Times New Roman"/>
          <w:sz w:val="24"/>
        </w:rPr>
      </w:pPr>
      <w:hyperlink r:id="rId56" w:history="1">
        <w:r w:rsidR="00F54934" w:rsidRPr="00697A8E">
          <w:rPr>
            <w:rStyle w:val="Hyperlink"/>
            <w:rFonts w:ascii="Times New Roman" w:hAnsi="Times New Roman" w:cs="Times New Roman"/>
            <w:sz w:val="24"/>
          </w:rPr>
          <w:t>http://www.adfg.alaska.gov/index.cfm?adfg=animals.listinvertebrates</w:t>
        </w:r>
      </w:hyperlink>
      <w:r w:rsidR="00F54934">
        <w:rPr>
          <w:rFonts w:ascii="Times New Roman" w:hAnsi="Times New Roman" w:cs="Times New Roman"/>
          <w:sz w:val="24"/>
        </w:rPr>
        <w:t xml:space="preserve"> </w:t>
      </w:r>
    </w:p>
    <w:p w:rsidR="001F4B13" w:rsidRDefault="001F4B13" w:rsidP="001470E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itizen science clam survey form</w:t>
      </w:r>
    </w:p>
    <w:p w:rsidR="001F4B13" w:rsidRPr="001F4B13" w:rsidRDefault="001F4B13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ease fill out the following google form to help us understand clam populations throughout the state of Alaska.</w:t>
      </w:r>
    </w:p>
    <w:p w:rsidR="00290E9F" w:rsidRPr="00290E9F" w:rsidRDefault="00290E9F" w:rsidP="001470EC">
      <w:pPr>
        <w:rPr>
          <w:rFonts w:ascii="Times New Roman" w:hAnsi="Times New Roman" w:cs="Times New Roman"/>
          <w:b/>
          <w:sz w:val="24"/>
        </w:rPr>
      </w:pPr>
      <w:r w:rsidRPr="00290E9F">
        <w:rPr>
          <w:rFonts w:ascii="Times New Roman" w:hAnsi="Times New Roman" w:cs="Times New Roman"/>
          <w:b/>
          <w:sz w:val="24"/>
        </w:rPr>
        <w:t>Google Form</w:t>
      </w:r>
    </w:p>
    <w:p w:rsidR="00290E9F" w:rsidRDefault="00290E9F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. Location</w:t>
      </w:r>
    </w:p>
    <w:p w:rsidR="00290E9F" w:rsidRDefault="00290E9F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. Time</w:t>
      </w:r>
    </w:p>
    <w:p w:rsidR="00290E9F" w:rsidRDefault="00290E9F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. Date</w:t>
      </w:r>
    </w:p>
    <w:p w:rsidR="00057721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4. Is it high or low tide?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</w:t>
      </w:r>
      <w:r w:rsidR="00290E9F">
        <w:rPr>
          <w:rFonts w:ascii="Times New Roman" w:hAnsi="Times New Roman" w:cs="Times New Roman"/>
          <w:sz w:val="24"/>
        </w:rPr>
        <w:t>. What species did you find?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6</w:t>
      </w:r>
      <w:r w:rsidR="00290E9F">
        <w:rPr>
          <w:rFonts w:ascii="Times New Roman" w:hAnsi="Times New Roman" w:cs="Times New Roman"/>
          <w:sz w:val="24"/>
        </w:rPr>
        <w:t>. How many of each species did you find?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7</w:t>
      </w:r>
      <w:r w:rsidR="00290E9F">
        <w:rPr>
          <w:rFonts w:ascii="Times New Roman" w:hAnsi="Times New Roman" w:cs="Times New Roman"/>
          <w:sz w:val="24"/>
        </w:rPr>
        <w:t>. Upload any photos taken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8</w:t>
      </w:r>
      <w:r w:rsidR="00290E9F">
        <w:rPr>
          <w:rFonts w:ascii="Times New Roman" w:hAnsi="Times New Roman" w:cs="Times New Roman"/>
          <w:sz w:val="24"/>
        </w:rPr>
        <w:t>. How does this clamming season compare to previous years (number or size of clams found)?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9</w:t>
      </w:r>
      <w:r w:rsidR="00290E9F">
        <w:rPr>
          <w:rFonts w:ascii="Times New Roman" w:hAnsi="Times New Roman" w:cs="Times New Roman"/>
          <w:sz w:val="24"/>
        </w:rPr>
        <w:t xml:space="preserve">. How often </w:t>
      </w:r>
      <w:r w:rsidR="001F4B13">
        <w:rPr>
          <w:rFonts w:ascii="Times New Roman" w:hAnsi="Times New Roman" w:cs="Times New Roman"/>
          <w:sz w:val="24"/>
        </w:rPr>
        <w:t xml:space="preserve">per season </w:t>
      </w:r>
      <w:r w:rsidR="00290E9F">
        <w:rPr>
          <w:rFonts w:ascii="Times New Roman" w:hAnsi="Times New Roman" w:cs="Times New Roman"/>
          <w:sz w:val="24"/>
        </w:rPr>
        <w:t>do you go clamming here?</w:t>
      </w:r>
    </w:p>
    <w:p w:rsidR="00290E9F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0</w:t>
      </w:r>
      <w:r w:rsidR="00290E9F">
        <w:rPr>
          <w:rFonts w:ascii="Times New Roman" w:hAnsi="Times New Roman" w:cs="Times New Roman"/>
          <w:sz w:val="24"/>
        </w:rPr>
        <w:t xml:space="preserve">. How long have you or your family been coming here </w:t>
      </w:r>
      <w:proofErr w:type="spellStart"/>
      <w:r w:rsidR="00290E9F">
        <w:rPr>
          <w:rFonts w:ascii="Times New Roman" w:hAnsi="Times New Roman" w:cs="Times New Roman"/>
          <w:sz w:val="24"/>
        </w:rPr>
        <w:t>to clam</w:t>
      </w:r>
      <w:proofErr w:type="spellEnd"/>
      <w:r w:rsidR="00290E9F">
        <w:rPr>
          <w:rFonts w:ascii="Times New Roman" w:hAnsi="Times New Roman" w:cs="Times New Roman"/>
          <w:sz w:val="24"/>
        </w:rPr>
        <w:t>?</w:t>
      </w:r>
    </w:p>
    <w:p w:rsidR="001F4B13" w:rsidRDefault="00057721" w:rsidP="001470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1</w:t>
      </w:r>
      <w:r w:rsidR="001F4B13">
        <w:rPr>
          <w:rFonts w:ascii="Times New Roman" w:hAnsi="Times New Roman" w:cs="Times New Roman"/>
          <w:sz w:val="24"/>
        </w:rPr>
        <w:t>. Do you clam for recreation or subsistence?</w:t>
      </w:r>
    </w:p>
    <w:p w:rsidR="00057721" w:rsidRDefault="00057721" w:rsidP="001470EC">
      <w:pPr>
        <w:rPr>
          <w:rFonts w:ascii="Times New Roman" w:hAnsi="Times New Roman" w:cs="Times New Roman"/>
          <w:sz w:val="24"/>
        </w:rPr>
      </w:pPr>
    </w:p>
    <w:p w:rsidR="001F4B13" w:rsidRDefault="001F4B13" w:rsidP="001470EC">
      <w:pPr>
        <w:rPr>
          <w:rFonts w:ascii="Times New Roman" w:hAnsi="Times New Roman" w:cs="Times New Roman"/>
          <w:sz w:val="24"/>
        </w:rPr>
      </w:pPr>
    </w:p>
    <w:p w:rsidR="00290E9F" w:rsidRPr="001470EC" w:rsidRDefault="00290E9F" w:rsidP="001470EC">
      <w:pPr>
        <w:rPr>
          <w:rFonts w:ascii="Times New Roman" w:hAnsi="Times New Roman" w:cs="Times New Roman"/>
          <w:sz w:val="24"/>
        </w:rPr>
      </w:pPr>
    </w:p>
    <w:sectPr w:rsidR="00290E9F" w:rsidRPr="00147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105AC2"/>
    <w:multiLevelType w:val="hybridMultilevel"/>
    <w:tmpl w:val="371EF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MyM7AwMAYyLZV0lIJTi4sz8/NACgxrAcTul/4sAAAA"/>
  </w:docVars>
  <w:rsids>
    <w:rsidRoot w:val="00B01FFE"/>
    <w:rsid w:val="00057721"/>
    <w:rsid w:val="000A4F8A"/>
    <w:rsid w:val="001470EC"/>
    <w:rsid w:val="001A2262"/>
    <w:rsid w:val="001B04D1"/>
    <w:rsid w:val="001F4B13"/>
    <w:rsid w:val="00290E9F"/>
    <w:rsid w:val="002D7F24"/>
    <w:rsid w:val="004354B7"/>
    <w:rsid w:val="005F0CB6"/>
    <w:rsid w:val="006A1422"/>
    <w:rsid w:val="00705008"/>
    <w:rsid w:val="008377E3"/>
    <w:rsid w:val="00897957"/>
    <w:rsid w:val="008A29C0"/>
    <w:rsid w:val="00A17AF8"/>
    <w:rsid w:val="00A97149"/>
    <w:rsid w:val="00B01FFE"/>
    <w:rsid w:val="00ED473E"/>
    <w:rsid w:val="00F540F6"/>
    <w:rsid w:val="00F54934"/>
    <w:rsid w:val="00F7585F"/>
    <w:rsid w:val="00FB625A"/>
    <w:rsid w:val="00FC0DC4"/>
    <w:rsid w:val="00FC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88CCF"/>
  <w15:chartTrackingRefBased/>
  <w15:docId w15:val="{F3F6A5A1-B676-41BD-8F01-4F54180F6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8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625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625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5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9" Type="http://schemas.openxmlformats.org/officeDocument/2006/relationships/image" Target="media/image34.JPG"/><Relationship Id="rId21" Type="http://schemas.openxmlformats.org/officeDocument/2006/relationships/image" Target="media/image16.JPG"/><Relationship Id="rId34" Type="http://schemas.openxmlformats.org/officeDocument/2006/relationships/image" Target="media/image29.JPG"/><Relationship Id="rId42" Type="http://schemas.openxmlformats.org/officeDocument/2006/relationships/image" Target="media/image37.JPG"/><Relationship Id="rId47" Type="http://schemas.openxmlformats.org/officeDocument/2006/relationships/image" Target="media/image42.JPG"/><Relationship Id="rId50" Type="http://schemas.openxmlformats.org/officeDocument/2006/relationships/image" Target="media/image45.JPG"/><Relationship Id="rId55" Type="http://schemas.openxmlformats.org/officeDocument/2006/relationships/hyperlink" Target="http://www.adfg.alaska.gov" TargetMode="Externa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G"/><Relationship Id="rId38" Type="http://schemas.openxmlformats.org/officeDocument/2006/relationships/image" Target="media/image33.JPG"/><Relationship Id="rId46" Type="http://schemas.openxmlformats.org/officeDocument/2006/relationships/image" Target="media/image41.JPG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G"/><Relationship Id="rId41" Type="http://schemas.openxmlformats.org/officeDocument/2006/relationships/image" Target="media/image36.JPG"/><Relationship Id="rId54" Type="http://schemas.openxmlformats.org/officeDocument/2006/relationships/image" Target="media/image49.JP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image" Target="media/image27.JPG"/><Relationship Id="rId37" Type="http://schemas.openxmlformats.org/officeDocument/2006/relationships/image" Target="media/image32.JPG"/><Relationship Id="rId40" Type="http://schemas.openxmlformats.org/officeDocument/2006/relationships/image" Target="media/image35.JPG"/><Relationship Id="rId45" Type="http://schemas.openxmlformats.org/officeDocument/2006/relationships/image" Target="media/image40.JPG"/><Relationship Id="rId53" Type="http://schemas.openxmlformats.org/officeDocument/2006/relationships/image" Target="media/image48.JP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36" Type="http://schemas.openxmlformats.org/officeDocument/2006/relationships/image" Target="media/image31.JPG"/><Relationship Id="rId49" Type="http://schemas.openxmlformats.org/officeDocument/2006/relationships/image" Target="media/image44.JPG"/><Relationship Id="rId57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4" Type="http://schemas.openxmlformats.org/officeDocument/2006/relationships/image" Target="media/image39.JPG"/><Relationship Id="rId52" Type="http://schemas.openxmlformats.org/officeDocument/2006/relationships/image" Target="media/image47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image" Target="media/image30.JPG"/><Relationship Id="rId43" Type="http://schemas.openxmlformats.org/officeDocument/2006/relationships/image" Target="media/image38.JPG"/><Relationship Id="rId48" Type="http://schemas.openxmlformats.org/officeDocument/2006/relationships/image" Target="media/image43.JPG"/><Relationship Id="rId56" Type="http://schemas.openxmlformats.org/officeDocument/2006/relationships/hyperlink" Target="http://www.adfg.alaska.gov/index.cfm?adfg=animals.listinvertebrates" TargetMode="External"/><Relationship Id="rId8" Type="http://schemas.openxmlformats.org/officeDocument/2006/relationships/image" Target="media/image3.JPG"/><Relationship Id="rId51" Type="http://schemas.openxmlformats.org/officeDocument/2006/relationships/image" Target="media/image46.JP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65B5A-E673-4B9B-BA8E-F6023940B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4</Words>
  <Characters>93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Rossin</dc:creator>
  <cp:keywords/>
  <dc:description/>
  <cp:lastModifiedBy>Mitchell, Erica N</cp:lastModifiedBy>
  <cp:revision>2</cp:revision>
  <dcterms:created xsi:type="dcterms:W3CDTF">2018-11-01T21:30:00Z</dcterms:created>
  <dcterms:modified xsi:type="dcterms:W3CDTF">2018-11-01T21:30:00Z</dcterms:modified>
</cp:coreProperties>
</file>